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40" w:type="dxa"/>
        <w:tblLook w:val="04A0" w:firstRow="1" w:lastRow="0" w:firstColumn="1" w:lastColumn="0" w:noHBand="0" w:noVBand="1"/>
      </w:tblPr>
      <w:tblGrid>
        <w:gridCol w:w="1380"/>
        <w:gridCol w:w="3400"/>
        <w:gridCol w:w="216"/>
        <w:gridCol w:w="2164"/>
        <w:gridCol w:w="232"/>
        <w:gridCol w:w="1148"/>
        <w:gridCol w:w="248"/>
        <w:gridCol w:w="3532"/>
        <w:gridCol w:w="264"/>
        <w:gridCol w:w="1721"/>
        <w:gridCol w:w="35"/>
      </w:tblGrid>
      <w:tr w:rsidR="00646347" w:rsidRPr="00646347" w14:paraId="0D2B60C6" w14:textId="77777777" w:rsidTr="008019BE">
        <w:trPr>
          <w:trHeight w:val="2100"/>
        </w:trPr>
        <w:tc>
          <w:tcPr>
            <w:tcW w:w="1380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5589F1B7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Times New Roman"/>
                <w:sz w:val="6"/>
                <w:szCs w:val="6"/>
              </w:rPr>
            </w:pPr>
          </w:p>
        </w:tc>
        <w:tc>
          <w:tcPr>
            <w:tcW w:w="3616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AE8E7" w14:textId="7B455AA2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6"/>
                <w:szCs w:val="6"/>
              </w:rPr>
            </w:pPr>
          </w:p>
          <w:tbl>
            <w:tblPr>
              <w:tblW w:w="0" w:type="auto"/>
              <w:tblCellSpacing w:w="0" w:type="dxa"/>
              <w:tblLook w:val="04A0" w:firstRow="1" w:lastRow="0" w:firstColumn="1" w:lastColumn="0" w:noHBand="0" w:noVBand="1"/>
            </w:tblPr>
            <w:tblGrid>
              <w:gridCol w:w="3400"/>
            </w:tblGrid>
            <w:tr w:rsidR="00646347" w:rsidRPr="00646347" w14:paraId="17BD22C5" w14:textId="77777777" w:rsidTr="008019BE">
              <w:trPr>
                <w:trHeight w:val="2100"/>
                <w:tblCellSpacing w:w="0" w:type="dxa"/>
              </w:trPr>
              <w:tc>
                <w:tcPr>
                  <w:tcW w:w="3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959D37" w14:textId="3FE01FA8" w:rsidR="00646347" w:rsidRPr="00646347" w:rsidRDefault="008019BE" w:rsidP="00646347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6"/>
                      <w:szCs w:val="6"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75648" behindDoc="0" locked="0" layoutInCell="1" allowOverlap="1" wp14:anchorId="142B5543" wp14:editId="5C4A7984">
                        <wp:simplePos x="0" y="0"/>
                        <wp:positionH relativeFrom="column">
                          <wp:posOffset>-441960</wp:posOffset>
                        </wp:positionH>
                        <wp:positionV relativeFrom="paragraph">
                          <wp:posOffset>-1276350</wp:posOffset>
                        </wp:positionV>
                        <wp:extent cx="1107440" cy="1162050"/>
                        <wp:effectExtent l="0" t="0" r="0" b="0"/>
                        <wp:wrapNone/>
                        <wp:docPr id="7" name="Picture 6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39707D51-9594-4950-A429-30E4DD841717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Picture 6">
                                  <a:extLst>
                                    <a:ext uri="{FF2B5EF4-FFF2-40B4-BE49-F238E27FC236}">
                                      <a16:creationId xmlns:a16="http://schemas.microsoft.com/office/drawing/2014/main" id="{39707D51-9594-4950-A429-30E4DD841717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7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107440" cy="116205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/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4DEBA699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6"/>
                <w:szCs w:val="6"/>
              </w:rPr>
            </w:pPr>
          </w:p>
        </w:tc>
        <w:tc>
          <w:tcPr>
            <w:tcW w:w="2396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31CE9" w14:textId="333169C9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Times New Roman"/>
                <w:sz w:val="6"/>
                <w:szCs w:val="6"/>
              </w:rPr>
            </w:pPr>
          </w:p>
        </w:tc>
        <w:tc>
          <w:tcPr>
            <w:tcW w:w="1396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14F9" w14:textId="3892C598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Times New Roman"/>
                <w:sz w:val="6"/>
                <w:szCs w:val="6"/>
              </w:rPr>
            </w:pPr>
          </w:p>
        </w:tc>
        <w:tc>
          <w:tcPr>
            <w:tcW w:w="3796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77BC" w14:textId="09B41D90" w:rsidR="00646347" w:rsidRPr="00646347" w:rsidRDefault="008019BE" w:rsidP="00646347">
            <w:pPr>
              <w:spacing w:after="0" w:line="240" w:lineRule="auto"/>
              <w:rPr>
                <w:rFonts w:ascii="Arial Narrow" w:eastAsia="Times New Roman" w:hAnsi="Arial Narrow" w:cs="Times New Roman"/>
                <w:sz w:val="6"/>
                <w:szCs w:val="6"/>
              </w:rPr>
            </w:pPr>
            <w:r w:rsidRPr="008019B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8759076" wp14:editId="11EABEAA">
                      <wp:simplePos x="0" y="0"/>
                      <wp:positionH relativeFrom="column">
                        <wp:posOffset>-3199765</wp:posOffset>
                      </wp:positionH>
                      <wp:positionV relativeFrom="paragraph">
                        <wp:posOffset>-1007745</wp:posOffset>
                      </wp:positionV>
                      <wp:extent cx="6134100" cy="655320"/>
                      <wp:effectExtent l="0" t="0" r="0" b="0"/>
                      <wp:wrapNone/>
                      <wp:docPr id="6" name="Rectangle 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297DA9D-38FE-4CA8-A915-A43FEEFEEB5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4100" cy="6553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8974612" w14:textId="77777777" w:rsidR="008019BE" w:rsidRPr="00EA27AB" w:rsidRDefault="008019BE" w:rsidP="008019BE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  <w:r w:rsidRPr="00EA27AB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385623" w:themeColor="accent6" w:themeShade="80"/>
                                      <w:sz w:val="72"/>
                                      <w:szCs w:val="72"/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PASSWORD KEEPER TEMPLATE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759076" id="Rectangle 5" o:spid="_x0000_s1026" style="position:absolute;margin-left:-251.95pt;margin-top:-79.35pt;width:483pt;height:51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" filled="f" stroked="f">
                      <v:textbox style="mso-fit-shape-to-text:t">
                        <w:txbxContent>
                          <w:p w14:paraId="48974612" w14:textId="77777777" w:rsidR="008019BE" w:rsidRPr="00EA27AB" w:rsidRDefault="008019BE" w:rsidP="008019B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EA27A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385623" w:themeColor="accent6" w:themeShade="80"/>
                                <w:sz w:val="72"/>
                                <w:szCs w:val="7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PASSWORD KEEPER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756" w:type="dxa"/>
            <w:gridSpan w:val="2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36AC5AFD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Times New Roman"/>
                <w:sz w:val="6"/>
                <w:szCs w:val="6"/>
              </w:rPr>
            </w:pPr>
          </w:p>
        </w:tc>
      </w:tr>
      <w:tr w:rsidR="00646347" w:rsidRPr="00646347" w14:paraId="34CDB0D7" w14:textId="77777777" w:rsidTr="00646347">
        <w:trPr>
          <w:gridAfter w:val="1"/>
          <w:wAfter w:w="35" w:type="dxa"/>
          <w:trHeight w:val="405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9D08E"/>
            <w:noWrap/>
            <w:vAlign w:val="center"/>
            <w:hideMark/>
          </w:tcPr>
          <w:p w14:paraId="67836C73" w14:textId="77777777" w:rsidR="00646347" w:rsidRPr="00646347" w:rsidRDefault="00646347" w:rsidP="0064634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b/>
                <w:bCs/>
                <w:color w:val="000000"/>
              </w:rPr>
              <w:t>Account</w:t>
            </w: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9D08E"/>
            <w:noWrap/>
            <w:vAlign w:val="center"/>
            <w:hideMark/>
          </w:tcPr>
          <w:p w14:paraId="37E47535" w14:textId="77777777" w:rsidR="00646347" w:rsidRPr="00646347" w:rsidRDefault="00646347" w:rsidP="0064634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b/>
                <w:bCs/>
                <w:color w:val="000000"/>
              </w:rPr>
              <w:t>Link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9D08E"/>
            <w:noWrap/>
            <w:vAlign w:val="center"/>
            <w:hideMark/>
          </w:tcPr>
          <w:p w14:paraId="52714EA4" w14:textId="77777777" w:rsidR="00646347" w:rsidRPr="00646347" w:rsidRDefault="00646347" w:rsidP="0064634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b/>
                <w:bCs/>
                <w:color w:val="000000"/>
              </w:rPr>
              <w:t>Username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9D08E"/>
            <w:noWrap/>
            <w:vAlign w:val="center"/>
            <w:hideMark/>
          </w:tcPr>
          <w:p w14:paraId="5FE2C1FE" w14:textId="77777777" w:rsidR="00646347" w:rsidRPr="00646347" w:rsidRDefault="00646347" w:rsidP="0064634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b/>
                <w:bCs/>
                <w:color w:val="000000"/>
              </w:rPr>
              <w:t>Password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9D08E"/>
            <w:noWrap/>
            <w:vAlign w:val="center"/>
            <w:hideMark/>
          </w:tcPr>
          <w:p w14:paraId="19391401" w14:textId="1D287017" w:rsidR="00646347" w:rsidRPr="00646347" w:rsidRDefault="008019BE" w:rsidP="0064634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b/>
                <w:bCs/>
                <w:color w:val="000000"/>
              </w:rPr>
              <w:t>Security</w:t>
            </w:r>
            <w:r w:rsidR="00646347" w:rsidRPr="00646347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Question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9D08E"/>
            <w:noWrap/>
            <w:vAlign w:val="center"/>
            <w:hideMark/>
          </w:tcPr>
          <w:p w14:paraId="3DC11EF7" w14:textId="77777777" w:rsidR="00646347" w:rsidRPr="00646347" w:rsidRDefault="00646347" w:rsidP="0064634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b/>
                <w:bCs/>
                <w:color w:val="000000"/>
              </w:rPr>
              <w:t>Answer</w:t>
            </w:r>
          </w:p>
        </w:tc>
      </w:tr>
      <w:tr w:rsidR="00646347" w:rsidRPr="00646347" w14:paraId="7A25B15D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05EA0B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Email (Yahoo)</w:t>
            </w: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F07BD7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Calibri" w:eastAsia="Times New Roman" w:hAnsi="Calibri" w:cs="Calibri"/>
                <w:color w:val="000000"/>
              </w:rPr>
              <w:t>www.yahoo.com/mail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CBCAC2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2E64A4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jelly22fih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D7E4A3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hat is your mother's middle name?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AFAD6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646347">
              <w:rPr>
                <w:rFonts w:ascii="Arial Narrow" w:eastAsia="Times New Roman" w:hAnsi="Arial Narrow" w:cs="Calibri"/>
                <w:color w:val="000000"/>
              </w:rPr>
              <w:t>christianson</w:t>
            </w:r>
            <w:proofErr w:type="spellEnd"/>
          </w:p>
        </w:tc>
      </w:tr>
      <w:tr w:rsidR="00646347" w:rsidRPr="00646347" w14:paraId="34C2B24E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037B00" w14:textId="29C4D58D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Email (Gmail)</w:t>
            </w: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2AFE1" w14:textId="7D766AEA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Calibri" w:eastAsia="Times New Roman" w:hAnsi="Calibri" w:cs="Calibri"/>
                <w:color w:val="000000"/>
              </w:rPr>
              <w:t>www.gmail.com/mail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8720E66" w14:textId="42F08F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F39B9" w14:textId="21BC96D5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1Ki77y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761971" w14:textId="5AF3319C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BAD678" w14:textId="3EC30B68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</w:tr>
      <w:tr w:rsidR="00646347" w:rsidRPr="00646347" w14:paraId="051FD2D6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3F25B7" w14:textId="7F415816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Google Drive</w:t>
            </w: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6ACFC" w14:textId="5B997789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ww.drive.google.com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876E84E" w14:textId="298BAC0C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jsmilth04312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BAF159" w14:textId="6E5403B3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proofErr w:type="gramStart"/>
            <w:r w:rsidRPr="00646347">
              <w:rPr>
                <w:rFonts w:ascii="Arial Narrow" w:eastAsia="Times New Roman" w:hAnsi="Arial Narrow" w:cs="Calibri"/>
                <w:color w:val="000000"/>
              </w:rPr>
              <w:t>yknjs</w:t>
            </w:r>
            <w:proofErr w:type="spellEnd"/>
            <w:r w:rsidRPr="00646347">
              <w:rPr>
                <w:rFonts w:ascii="Arial Narrow" w:eastAsia="Times New Roman" w:hAnsi="Arial Narrow" w:cs="Calibri"/>
                <w:color w:val="000000"/>
              </w:rPr>
              <w:t>:!</w:t>
            </w:r>
            <w:proofErr w:type="gramEnd"/>
            <w:r w:rsidRPr="00646347">
              <w:rPr>
                <w:rFonts w:ascii="Arial Narrow" w:eastAsia="Times New Roman" w:hAnsi="Arial Narrow" w:cs="Calibri"/>
                <w:color w:val="000000"/>
              </w:rPr>
              <w:t>776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C9A439" w14:textId="281EE4D6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DDDBA" w14:textId="443DB47E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  <w:bookmarkStart w:id="0" w:name="_GoBack"/>
        <w:bookmarkEnd w:id="0"/>
      </w:tr>
      <w:tr w:rsidR="00646347" w:rsidRPr="00646347" w14:paraId="2740CB2C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E810EF" w14:textId="08DD4A58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Dropbox</w:t>
            </w: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DE6A0E" w14:textId="0E421BF2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ww.dropbox.com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C978E19" w14:textId="1936C20C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646347">
              <w:rPr>
                <w:rFonts w:ascii="Arial Narrow" w:eastAsia="Times New Roman" w:hAnsi="Arial Narrow" w:cs="Calibri"/>
                <w:color w:val="000000"/>
              </w:rPr>
              <w:t>john.smith</w:t>
            </w:r>
            <w:proofErr w:type="gramEnd"/>
            <w:r w:rsidRPr="00646347">
              <w:rPr>
                <w:rFonts w:ascii="Arial Narrow" w:eastAsia="Times New Roman" w:hAnsi="Arial Narrow" w:cs="Calibri"/>
                <w:color w:val="000000"/>
              </w:rPr>
              <w:t>05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34E51" w14:textId="64BF0380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101010"/>
                <w:sz w:val="24"/>
                <w:szCs w:val="24"/>
              </w:rPr>
              <w:t>m3llycat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504F37" w14:textId="0EF627BC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FBF05C" w14:textId="145F0FCC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</w:tr>
      <w:tr w:rsidR="00646347" w:rsidRPr="00646347" w14:paraId="4F4362C7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BF10FA" w14:textId="2C79B94F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Instagram</w:t>
            </w: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FB3749" w14:textId="1DEDB6F0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ww.instagram.com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F84DE16" w14:textId="438FE702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48C17E" w14:textId="029E1F0F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de2la6903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33CDE6" w14:textId="071A2213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hat city where you born?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6EC333" w14:textId="1099D90C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646347">
              <w:rPr>
                <w:rFonts w:ascii="Arial Narrow" w:eastAsia="Times New Roman" w:hAnsi="Arial Narrow" w:cs="Calibri"/>
                <w:color w:val="000000"/>
              </w:rPr>
              <w:t>chicago</w:t>
            </w:r>
            <w:proofErr w:type="spellEnd"/>
          </w:p>
        </w:tc>
      </w:tr>
      <w:tr w:rsidR="00646347" w:rsidRPr="00646347" w14:paraId="5AC4195A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3151AB" w14:textId="54C6CD09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Facebook</w:t>
            </w: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17041B" w14:textId="792856EC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ww.facebook.com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056ABC" w14:textId="1B9B87D2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DC697E" w14:textId="38B64AB2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d3itagarnm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C7CD48" w14:textId="445C6C79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1B1A12" w14:textId="28BA47AF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</w:tr>
      <w:tr w:rsidR="00646347" w:rsidRPr="00646347" w14:paraId="0D965F23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0D726E" w14:textId="69B4BB18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646347">
              <w:rPr>
                <w:rFonts w:ascii="Arial Narrow" w:eastAsia="Times New Roman" w:hAnsi="Arial Narrow" w:cs="Calibri"/>
                <w:color w:val="000000"/>
              </w:rPr>
              <w:t>Twiter</w:t>
            </w:r>
            <w:proofErr w:type="spellEnd"/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BAC8C" w14:textId="0D5CC35E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ww.twiter.com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472E63" w14:textId="3ABFA8DE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Calibri" w:eastAsia="Times New Roman" w:hAnsi="Calibri" w:cs="Calibri"/>
                <w:color w:val="000000"/>
              </w:rPr>
              <w:t>johnsmith@gmail.com</w:t>
            </w: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CB2FED" w14:textId="65BE1D92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a11Black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FA9E7F" w14:textId="49814A79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9F413C" w14:textId="0012D509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N/A</w:t>
            </w:r>
          </w:p>
        </w:tc>
      </w:tr>
      <w:tr w:rsidR="00646347" w:rsidRPr="00646347" w14:paraId="2B333A63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C6800" w14:textId="557A65FA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646347">
              <w:rPr>
                <w:rFonts w:ascii="Arial Narrow" w:eastAsia="Times New Roman" w:hAnsi="Arial Narrow" w:cs="Calibri"/>
                <w:color w:val="000000"/>
              </w:rPr>
              <w:t>Skpe</w:t>
            </w:r>
            <w:proofErr w:type="spellEnd"/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BEC13C" w14:textId="6D835BE9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ww.skpe.com</w:t>
            </w: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907F097" w14:textId="6369E8D6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46347">
              <w:rPr>
                <w:rFonts w:ascii="Arial Narrow" w:eastAsia="Times New Roman" w:hAnsi="Arial Narrow" w:cs="Calibri"/>
                <w:color w:val="000000"/>
              </w:rPr>
              <w:t>johnhsmith</w:t>
            </w:r>
            <w:proofErr w:type="spellEnd"/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5A9E0" w14:textId="711656A5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3efBGy&amp;uKlp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2A1C2" w14:textId="0106F048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46347">
              <w:rPr>
                <w:rFonts w:ascii="Arial Narrow" w:eastAsia="Times New Roman" w:hAnsi="Arial Narrow" w:cs="Calibri"/>
                <w:color w:val="000000"/>
              </w:rPr>
              <w:t>Where did you attend your High School?</w:t>
            </w: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B46FD6" w14:textId="023CA2D9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646347">
              <w:rPr>
                <w:rFonts w:ascii="Arial Narrow" w:eastAsia="Times New Roman" w:hAnsi="Arial Narrow" w:cs="Calibri"/>
                <w:color w:val="000000"/>
              </w:rPr>
              <w:t>amundsen</w:t>
            </w:r>
            <w:proofErr w:type="spellEnd"/>
          </w:p>
        </w:tc>
      </w:tr>
      <w:tr w:rsidR="00646347" w:rsidRPr="00646347" w14:paraId="718676EF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53B30A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0886FD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F2F5129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493CAE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A9AE30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8C2C25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5313D9FF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8D9374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EA0E2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14ECC7A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073E02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E2BCD3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2CC48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578E02A4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9EDE6F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C81726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F2CE9F2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1793EC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92A89E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B6DBF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511BE9AD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827A3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5A528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9FDBCA3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3A692B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E17A0C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141FFC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038FE4FF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E0779A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591C0C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195CEAD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26A647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C5CD0F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87511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4863FFAE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0B99E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EDB7F8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3B76935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4BCDFF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2AB53C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7938B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2167608D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7144E" w14:textId="77777777" w:rsidR="00646347" w:rsidRPr="00646347" w:rsidRDefault="00646347" w:rsidP="002469C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62D179" w14:textId="77777777" w:rsidR="00646347" w:rsidRPr="00646347" w:rsidRDefault="00646347" w:rsidP="002469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20AE054" w14:textId="77777777" w:rsidR="00646347" w:rsidRPr="00646347" w:rsidRDefault="00646347" w:rsidP="002469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4CDA65" w14:textId="77777777" w:rsidR="00646347" w:rsidRPr="00646347" w:rsidRDefault="00646347" w:rsidP="002469C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633367" w14:textId="77777777" w:rsidR="00646347" w:rsidRPr="00646347" w:rsidRDefault="00646347" w:rsidP="002469C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7C0AD" w14:textId="77777777" w:rsidR="00646347" w:rsidRPr="00646347" w:rsidRDefault="00646347" w:rsidP="002469C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610940AF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549B4A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D640FF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5884BAE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C3244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B155A8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01102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3CD5F892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353F0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B7FA47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093255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DCDE16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40F1E5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8CBA5B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3206C057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ADC5C3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88CA0A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ABBD9BD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9D2E62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092FDC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7DBE9F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4398ADDB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D96A2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589433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D3A5013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1EEA27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09C0BE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342C6A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67483278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2921C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C1710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7CD80F3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D8D6B3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B1647F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694350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6E426EA9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C520B3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845D93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106B57B" w14:textId="77777777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6D0ACB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440928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1FFD3A" w14:textId="7777777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46347" w:rsidRPr="00646347" w14:paraId="4654563F" w14:textId="77777777" w:rsidTr="00646347">
        <w:trPr>
          <w:gridAfter w:val="1"/>
          <w:wAfter w:w="35" w:type="dxa"/>
          <w:trHeight w:val="332"/>
        </w:trPr>
        <w:tc>
          <w:tcPr>
            <w:tcW w:w="1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3CE28D" w14:textId="62D818A7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CBECAC" w14:textId="0FB9B818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5437E32" w14:textId="4D2E993E" w:rsidR="00646347" w:rsidRPr="00646347" w:rsidRDefault="00646347" w:rsidP="00646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4CF35E" w14:textId="5E21AE75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21479E" w14:textId="662CC22A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C57CDF" w14:textId="2C7D838F" w:rsidR="00646347" w:rsidRPr="00646347" w:rsidRDefault="00646347" w:rsidP="0064634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</w:tbl>
    <w:p w14:paraId="1C8A3C5B" w14:textId="7E3A2C46" w:rsidR="00646347" w:rsidRPr="00646347" w:rsidRDefault="00646347" w:rsidP="00646347">
      <w:pPr>
        <w:spacing w:after="0"/>
        <w:rPr>
          <w:sz w:val="2"/>
          <w:szCs w:val="2"/>
        </w:rPr>
      </w:pPr>
    </w:p>
    <w:sectPr w:rsidR="00646347" w:rsidRPr="00646347" w:rsidSect="00646347">
      <w:headerReference w:type="default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87E68" w14:textId="77777777" w:rsidR="008B76CF" w:rsidRDefault="008B76CF" w:rsidP="00025008">
      <w:pPr>
        <w:spacing w:after="0" w:line="240" w:lineRule="auto"/>
      </w:pPr>
      <w:r>
        <w:separator/>
      </w:r>
    </w:p>
  </w:endnote>
  <w:endnote w:type="continuationSeparator" w:id="0">
    <w:p w14:paraId="60CA64C4" w14:textId="77777777" w:rsidR="008B76CF" w:rsidRDefault="008B76C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DFA0C" w14:textId="77777777" w:rsidR="008B76CF" w:rsidRDefault="008B76CF" w:rsidP="00025008">
      <w:pPr>
        <w:spacing w:after="0" w:line="240" w:lineRule="auto"/>
      </w:pPr>
      <w:r>
        <w:separator/>
      </w:r>
    </w:p>
  </w:footnote>
  <w:footnote w:type="continuationSeparator" w:id="0">
    <w:p w14:paraId="146CD741" w14:textId="77777777" w:rsidR="008B76CF" w:rsidRDefault="008B76C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B0324"/>
    <w:rsid w:val="002B7EC8"/>
    <w:rsid w:val="002C01F7"/>
    <w:rsid w:val="002C122B"/>
    <w:rsid w:val="00326E95"/>
    <w:rsid w:val="003369DC"/>
    <w:rsid w:val="004624FD"/>
    <w:rsid w:val="00462DDA"/>
    <w:rsid w:val="004B6A70"/>
    <w:rsid w:val="004D21B8"/>
    <w:rsid w:val="005F0027"/>
    <w:rsid w:val="005F2A8E"/>
    <w:rsid w:val="00614671"/>
    <w:rsid w:val="00646347"/>
    <w:rsid w:val="00681862"/>
    <w:rsid w:val="006B33D7"/>
    <w:rsid w:val="00716AB3"/>
    <w:rsid w:val="00782B9B"/>
    <w:rsid w:val="007A0B79"/>
    <w:rsid w:val="008019BE"/>
    <w:rsid w:val="00822600"/>
    <w:rsid w:val="00830903"/>
    <w:rsid w:val="00862B37"/>
    <w:rsid w:val="008B76CF"/>
    <w:rsid w:val="008C6E2C"/>
    <w:rsid w:val="00924D6B"/>
    <w:rsid w:val="00926C13"/>
    <w:rsid w:val="009724DF"/>
    <w:rsid w:val="00981384"/>
    <w:rsid w:val="00A66F94"/>
    <w:rsid w:val="00A83A36"/>
    <w:rsid w:val="00AD49A7"/>
    <w:rsid w:val="00B24FCF"/>
    <w:rsid w:val="00B72328"/>
    <w:rsid w:val="00B93539"/>
    <w:rsid w:val="00BA6BB1"/>
    <w:rsid w:val="00C1590A"/>
    <w:rsid w:val="00C81159"/>
    <w:rsid w:val="00C84F0B"/>
    <w:rsid w:val="00CC29CF"/>
    <w:rsid w:val="00CE1356"/>
    <w:rsid w:val="00D06D1B"/>
    <w:rsid w:val="00D32BF9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6</cp:revision>
  <dcterms:created xsi:type="dcterms:W3CDTF">2020-01-24T05:27:00Z</dcterms:created>
  <dcterms:modified xsi:type="dcterms:W3CDTF">2020-02-28T02:37:00Z</dcterms:modified>
</cp:coreProperties>
</file>